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w:t>
      </w:r>
      <w:bookmarkStart w:id="0" w:name="_GoBack"/>
      <w:bookmarkEnd w:id="0"/>
      <w:r>
        <w:t>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8">
        <w:r>
          <w:rPr>
            <w:rStyle w:val="Hyperlink"/>
          </w:rPr>
          <w:t>Pete Hulson &lt;</w:t>
        </w:r>
        <w:hyperlink r:id="rId9">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1" w:name="abstract"/>
      <w:r w:rsidRPr="001A6D7E">
        <w:lastRenderedPageBreak/>
        <w:t>Abstract</w:t>
      </w:r>
    </w:p>
    <w:p w:rsidR="001A6D7E" w:rsidRDefault="001A6D7E" w:rsidP="00E17DBE">
      <w:pPr>
        <w:pStyle w:val="BodyText"/>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Heading1"/>
      </w:pPr>
      <w:bookmarkStart w:id="2" w:name="materials-and-methods"/>
      <w:bookmarkEnd w:id="1"/>
      <w:r>
        <w:lastRenderedPageBreak/>
        <w:t>Materials and Methods</w:t>
      </w:r>
    </w:p>
    <w:p w:rsidR="009603D3" w:rsidRPr="000233FF" w:rsidRDefault="001A6D7E" w:rsidP="000233FF">
      <w:pPr>
        <w:pStyle w:val="Heading2"/>
        <w:rPr>
          <w:szCs w:val="24"/>
        </w:rPr>
      </w:pPr>
      <w:bookmarkStart w:id="3" w:name="survey-data"/>
      <w:r w:rsidRPr="000233FF">
        <w:rPr>
          <w:szCs w:val="24"/>
        </w:rPr>
        <w:t>Survey data</w:t>
      </w:r>
    </w:p>
    <w:p w:rsidR="009603D3" w:rsidRDefault="001A6D7E" w:rsidP="00E17DBE">
      <w:pPr>
        <w:pStyle w:val="FirstParagraph"/>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E17DBE">
      <w:pPr>
        <w:pStyle w:val="BodyText"/>
      </w:pPr>
      <w:bookmarkStart w:id="4" w:name="X6d95262b46896bdc825dcb1c8faf26f14403203"/>
      <w:bookmarkEnd w:id="3"/>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Bryan and </w:t>
      </w:r>
      <w:r>
        <w:lastRenderedPageBreak/>
        <w:t>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2"/>
      <w:bookmarkEnd w:id="4"/>
    </w:p>
    <w:sectPr w:rsidR="009603D3" w:rsidSect="00C962F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547A" w:rsidRDefault="00DD547A">
      <w:pPr>
        <w:spacing w:before="0" w:line="240" w:lineRule="auto"/>
      </w:pPr>
      <w:r>
        <w:separator/>
      </w:r>
    </w:p>
  </w:endnote>
  <w:endnote w:type="continuationSeparator" w:id="0">
    <w:p w:rsidR="00DD547A" w:rsidRDefault="00DD547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547A" w:rsidRDefault="00DD547A">
      <w:r>
        <w:separator/>
      </w:r>
    </w:p>
  </w:footnote>
  <w:footnote w:type="continuationSeparator" w:id="0">
    <w:p w:rsidR="00DD547A" w:rsidRDefault="00DD54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6D483F"/>
    <w:rsid w:val="00877DAB"/>
    <w:rsid w:val="009603D3"/>
    <w:rsid w:val="00B4681A"/>
    <w:rsid w:val="00BD6C2D"/>
    <w:rsid w:val="00C962FF"/>
    <w:rsid w:val="00CA57F3"/>
    <w:rsid w:val="00DD547A"/>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F77E4"/>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914EA-BDCC-47E8-902D-B759B4CCF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9</cp:revision>
  <dcterms:created xsi:type="dcterms:W3CDTF">2023-02-24T17:53:00Z</dcterms:created>
  <dcterms:modified xsi:type="dcterms:W3CDTF">2023-02-24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